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4B895" w14:textId="77777777" w:rsidR="002A728C" w:rsidRDefault="005D4BED" w:rsidP="005D4BED">
      <w:pPr>
        <w:pStyle w:val="ListParagraph"/>
        <w:numPr>
          <w:ilvl w:val="0"/>
          <w:numId w:val="1"/>
        </w:numPr>
      </w:pPr>
      <w:r>
        <w:t>C</w:t>
      </w:r>
    </w:p>
    <w:p w14:paraId="01BA0719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C</w:t>
      </w:r>
    </w:p>
    <w:p w14:paraId="58AEEAD3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C</w:t>
      </w:r>
    </w:p>
    <w:p w14:paraId="497388F4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D</w:t>
      </w:r>
    </w:p>
    <w:p w14:paraId="7059E37C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B</w:t>
      </w:r>
    </w:p>
    <w:p w14:paraId="43790D00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B</w:t>
      </w:r>
    </w:p>
    <w:p w14:paraId="15F483B5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C</w:t>
      </w:r>
    </w:p>
    <w:p w14:paraId="5E499481" w14:textId="48AB229A" w:rsidR="00896B85" w:rsidRDefault="00896B85" w:rsidP="005D4BED">
      <w:pPr>
        <w:pStyle w:val="ListParagraph"/>
        <w:numPr>
          <w:ilvl w:val="0"/>
          <w:numId w:val="1"/>
        </w:numPr>
      </w:pPr>
      <w:r>
        <w:t>D</w:t>
      </w:r>
    </w:p>
    <w:p w14:paraId="606D6DE6" w14:textId="13DB4743" w:rsidR="005D4BED" w:rsidRDefault="005D4BED" w:rsidP="005D4BED">
      <w:pPr>
        <w:pStyle w:val="ListParagraph"/>
        <w:numPr>
          <w:ilvl w:val="0"/>
          <w:numId w:val="1"/>
        </w:numPr>
      </w:pPr>
      <w:r>
        <w:t>B</w:t>
      </w:r>
    </w:p>
    <w:p w14:paraId="611E04C4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D</w:t>
      </w:r>
    </w:p>
    <w:p w14:paraId="409E5114" w14:textId="3A15441F" w:rsidR="00896B85" w:rsidRDefault="00896B85" w:rsidP="005D4BED">
      <w:pPr>
        <w:pStyle w:val="ListParagraph"/>
        <w:numPr>
          <w:ilvl w:val="0"/>
          <w:numId w:val="1"/>
        </w:numPr>
      </w:pPr>
      <w:r>
        <w:t>D</w:t>
      </w:r>
    </w:p>
    <w:p w14:paraId="20CD1DAE" w14:textId="0A1B850F" w:rsidR="003B49A1" w:rsidRDefault="003B49A1" w:rsidP="005D4BED">
      <w:pPr>
        <w:pStyle w:val="ListParagraph"/>
        <w:numPr>
          <w:ilvl w:val="0"/>
          <w:numId w:val="1"/>
        </w:numPr>
      </w:pPr>
      <w:r>
        <w:t>D</w:t>
      </w:r>
    </w:p>
    <w:p w14:paraId="57A9C8D7" w14:textId="50E5F3F7" w:rsidR="005D4BED" w:rsidRDefault="005D4BED" w:rsidP="005D4BED">
      <w:pPr>
        <w:pStyle w:val="ListParagraph"/>
        <w:numPr>
          <w:ilvl w:val="0"/>
          <w:numId w:val="1"/>
        </w:numPr>
      </w:pPr>
      <w:r>
        <w:t>B</w:t>
      </w:r>
    </w:p>
    <w:p w14:paraId="278AC0B1" w14:textId="77777777" w:rsidR="005D4BED" w:rsidRDefault="005D4BED" w:rsidP="005D4BED">
      <w:pPr>
        <w:pStyle w:val="ListParagraph"/>
        <w:numPr>
          <w:ilvl w:val="0"/>
          <w:numId w:val="1"/>
        </w:numPr>
      </w:pPr>
      <w:r>
        <w:t>C</w:t>
      </w:r>
    </w:p>
    <w:p w14:paraId="6BB2906C" w14:textId="30780B18" w:rsidR="003B49A1" w:rsidRDefault="003B49A1" w:rsidP="005D4BED">
      <w:pPr>
        <w:pStyle w:val="ListParagraph"/>
        <w:numPr>
          <w:ilvl w:val="0"/>
          <w:numId w:val="1"/>
        </w:numPr>
      </w:pPr>
      <w:r>
        <w:t>D</w:t>
      </w:r>
    </w:p>
    <w:p w14:paraId="5A73B7C5" w14:textId="1E75E4BF" w:rsidR="003B49A1" w:rsidRDefault="003B49A1" w:rsidP="005D4BED">
      <w:pPr>
        <w:pStyle w:val="ListParagraph"/>
        <w:numPr>
          <w:ilvl w:val="0"/>
          <w:numId w:val="1"/>
        </w:numPr>
      </w:pPr>
      <w:r>
        <w:t>C</w:t>
      </w:r>
    </w:p>
    <w:p w14:paraId="110EFEF3" w14:textId="4F250669" w:rsidR="005D4BED" w:rsidRDefault="005D4BED" w:rsidP="005D4BED">
      <w:pPr>
        <w:pStyle w:val="ListParagraph"/>
        <w:numPr>
          <w:ilvl w:val="0"/>
          <w:numId w:val="1"/>
        </w:numPr>
      </w:pPr>
      <w:r>
        <w:t>A</w:t>
      </w:r>
    </w:p>
    <w:p w14:paraId="0757700C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A</w:t>
      </w:r>
    </w:p>
    <w:p w14:paraId="40721F93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B</w:t>
      </w:r>
    </w:p>
    <w:p w14:paraId="7532327A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A</w:t>
      </w:r>
    </w:p>
    <w:p w14:paraId="21C757A0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A</w:t>
      </w:r>
    </w:p>
    <w:p w14:paraId="77795EC7" w14:textId="0E31E351" w:rsidR="00A815AC" w:rsidRPr="00DC3E35" w:rsidRDefault="00A815AC" w:rsidP="005D4BED">
      <w:pPr>
        <w:pStyle w:val="ListParagraph"/>
        <w:numPr>
          <w:ilvl w:val="0"/>
          <w:numId w:val="1"/>
        </w:numPr>
      </w:pPr>
      <w:r w:rsidRPr="00DC3E35">
        <w:t>A</w:t>
      </w:r>
    </w:p>
    <w:p w14:paraId="0635E757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A</w:t>
      </w:r>
    </w:p>
    <w:p w14:paraId="5CF8AF93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A</w:t>
      </w:r>
    </w:p>
    <w:p w14:paraId="4B74725E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D</w:t>
      </w:r>
    </w:p>
    <w:p w14:paraId="4D54636E" w14:textId="77777777" w:rsidR="00A815AC" w:rsidRDefault="00A815AC" w:rsidP="005D4BED">
      <w:pPr>
        <w:pStyle w:val="ListParagraph"/>
        <w:numPr>
          <w:ilvl w:val="0"/>
          <w:numId w:val="1"/>
        </w:numPr>
      </w:pPr>
      <w:r>
        <w:t>A</w:t>
      </w:r>
    </w:p>
    <w:p w14:paraId="3977404A" w14:textId="2ED7BE8C" w:rsidR="00A815AC" w:rsidRDefault="00E96636" w:rsidP="005D4BED">
      <w:pPr>
        <w:pStyle w:val="ListParagraph"/>
        <w:numPr>
          <w:ilvl w:val="0"/>
          <w:numId w:val="1"/>
        </w:numPr>
      </w:pPr>
      <w:r>
        <w:t>D</w:t>
      </w:r>
    </w:p>
    <w:p w14:paraId="25B5CEF0" w14:textId="25325B60" w:rsidR="00E96636" w:rsidRDefault="00E96636" w:rsidP="005D4BED">
      <w:pPr>
        <w:pStyle w:val="ListParagraph"/>
        <w:numPr>
          <w:ilvl w:val="0"/>
          <w:numId w:val="1"/>
        </w:numPr>
      </w:pPr>
      <w:r>
        <w:t>B</w:t>
      </w:r>
    </w:p>
    <w:p w14:paraId="17E83324" w14:textId="5FFB28FE" w:rsidR="00E96636" w:rsidRDefault="00E96636" w:rsidP="005D4BED">
      <w:pPr>
        <w:pStyle w:val="ListParagraph"/>
        <w:numPr>
          <w:ilvl w:val="0"/>
          <w:numId w:val="1"/>
        </w:numPr>
      </w:pPr>
      <w:r>
        <w:t>A</w:t>
      </w:r>
    </w:p>
    <w:p w14:paraId="416077BB" w14:textId="51E7C7E1" w:rsidR="00E96636" w:rsidRDefault="00E96636" w:rsidP="005D4BED">
      <w:pPr>
        <w:pStyle w:val="ListParagraph"/>
        <w:numPr>
          <w:ilvl w:val="0"/>
          <w:numId w:val="1"/>
        </w:numPr>
      </w:pPr>
      <w:r>
        <w:t>C</w:t>
      </w:r>
    </w:p>
    <w:p w14:paraId="43EBE379" w14:textId="2A5CF0EB" w:rsidR="00E96636" w:rsidRDefault="0060514F" w:rsidP="005D4BED">
      <w:pPr>
        <w:pStyle w:val="ListParagraph"/>
        <w:numPr>
          <w:ilvl w:val="0"/>
          <w:numId w:val="1"/>
        </w:numPr>
      </w:pPr>
      <w:r>
        <w:t>C</w:t>
      </w:r>
    </w:p>
    <w:p w14:paraId="4A932E67" w14:textId="30D7CBB8" w:rsidR="0048637D" w:rsidRDefault="0048637D" w:rsidP="005D4BED">
      <w:pPr>
        <w:pStyle w:val="ListParagraph"/>
        <w:numPr>
          <w:ilvl w:val="0"/>
          <w:numId w:val="1"/>
        </w:numPr>
      </w:pPr>
      <w:r>
        <w:t>A</w:t>
      </w:r>
    </w:p>
    <w:p w14:paraId="61AF0EC2" w14:textId="6C951A39" w:rsidR="0048637D" w:rsidRDefault="0048637D" w:rsidP="005D4BED">
      <w:pPr>
        <w:pStyle w:val="ListParagraph"/>
        <w:numPr>
          <w:ilvl w:val="0"/>
          <w:numId w:val="1"/>
        </w:numPr>
      </w:pPr>
      <w:r>
        <w:t>A</w:t>
      </w:r>
    </w:p>
    <w:p w14:paraId="2F1BFF3C" w14:textId="35E03AF3" w:rsidR="0048637D" w:rsidRDefault="00896B85" w:rsidP="005D4BED">
      <w:pPr>
        <w:pStyle w:val="ListParagraph"/>
        <w:numPr>
          <w:ilvl w:val="0"/>
          <w:numId w:val="1"/>
        </w:numPr>
      </w:pPr>
      <w:r>
        <w:t>D</w:t>
      </w:r>
    </w:p>
    <w:p w14:paraId="76425A02" w14:textId="279361C6" w:rsidR="00896B85" w:rsidRDefault="00EF6474" w:rsidP="005D4BED">
      <w:pPr>
        <w:pStyle w:val="ListParagraph"/>
        <w:numPr>
          <w:ilvl w:val="0"/>
          <w:numId w:val="1"/>
        </w:numPr>
      </w:pPr>
      <w:r>
        <w:t>D</w:t>
      </w:r>
    </w:p>
    <w:p w14:paraId="5C1AB1D5" w14:textId="7AA6C8BE" w:rsidR="00EF6474" w:rsidRDefault="00EF6474" w:rsidP="005D4BED">
      <w:pPr>
        <w:pStyle w:val="ListParagraph"/>
        <w:numPr>
          <w:ilvl w:val="0"/>
          <w:numId w:val="1"/>
        </w:numPr>
      </w:pPr>
      <w:r>
        <w:t>B</w:t>
      </w:r>
    </w:p>
    <w:p w14:paraId="6B701ADB" w14:textId="6DD009D0" w:rsidR="00EF6474" w:rsidRDefault="005969F4" w:rsidP="005D4BED">
      <w:pPr>
        <w:pStyle w:val="ListParagraph"/>
        <w:numPr>
          <w:ilvl w:val="0"/>
          <w:numId w:val="1"/>
        </w:numPr>
      </w:pPr>
      <w:r>
        <w:t>C</w:t>
      </w:r>
    </w:p>
    <w:p w14:paraId="61157542" w14:textId="482C4D8D" w:rsidR="005969F4" w:rsidRDefault="00666EB2" w:rsidP="005D4BED">
      <w:pPr>
        <w:pStyle w:val="ListParagraph"/>
        <w:numPr>
          <w:ilvl w:val="0"/>
          <w:numId w:val="1"/>
        </w:numPr>
      </w:pPr>
      <w:r>
        <w:t>A</w:t>
      </w:r>
    </w:p>
    <w:p w14:paraId="66A7ED04" w14:textId="48F16ED4" w:rsidR="00666EB2" w:rsidRDefault="004B1D95" w:rsidP="005D4BED">
      <w:pPr>
        <w:pStyle w:val="ListParagraph"/>
        <w:numPr>
          <w:ilvl w:val="0"/>
          <w:numId w:val="1"/>
        </w:numPr>
      </w:pPr>
      <w:r>
        <w:t>D</w:t>
      </w:r>
    </w:p>
    <w:p w14:paraId="7135A1BD" w14:textId="762A6C0B" w:rsidR="004B1D95" w:rsidRDefault="004B1D95" w:rsidP="005D4BED">
      <w:pPr>
        <w:pStyle w:val="ListParagraph"/>
        <w:numPr>
          <w:ilvl w:val="0"/>
          <w:numId w:val="1"/>
        </w:numPr>
      </w:pPr>
      <w:r>
        <w:t>A</w:t>
      </w:r>
    </w:p>
    <w:p w14:paraId="547FDD41" w14:textId="64DAFB08" w:rsidR="004B1D95" w:rsidRDefault="004B1D95" w:rsidP="005D4BED">
      <w:pPr>
        <w:pStyle w:val="ListParagraph"/>
        <w:numPr>
          <w:ilvl w:val="0"/>
          <w:numId w:val="1"/>
        </w:numPr>
      </w:pPr>
      <w:r>
        <w:t>B</w:t>
      </w:r>
    </w:p>
    <w:p w14:paraId="3FDD58D1" w14:textId="3FB38E7A" w:rsidR="004B1D95" w:rsidRDefault="004B1D95" w:rsidP="005D4BED">
      <w:pPr>
        <w:pStyle w:val="ListParagraph"/>
        <w:numPr>
          <w:ilvl w:val="0"/>
          <w:numId w:val="1"/>
        </w:numPr>
      </w:pPr>
      <w:r>
        <w:t>B</w:t>
      </w:r>
    </w:p>
    <w:p w14:paraId="666DB5D6" w14:textId="3F635D86" w:rsidR="004B1D95" w:rsidRDefault="00A943F4" w:rsidP="005D4BED">
      <w:pPr>
        <w:pStyle w:val="ListParagraph"/>
        <w:numPr>
          <w:ilvl w:val="0"/>
          <w:numId w:val="1"/>
        </w:numPr>
      </w:pPr>
      <w:r>
        <w:t>A</w:t>
      </w:r>
    </w:p>
    <w:p w14:paraId="6207C3E1" w14:textId="6297806E" w:rsidR="00A943F4" w:rsidRDefault="00A943F4" w:rsidP="005D4BED">
      <w:pPr>
        <w:pStyle w:val="ListParagraph"/>
        <w:numPr>
          <w:ilvl w:val="0"/>
          <w:numId w:val="1"/>
        </w:numPr>
      </w:pPr>
      <w:r>
        <w:t>C</w:t>
      </w:r>
    </w:p>
    <w:p w14:paraId="6926ED07" w14:textId="17747E2F" w:rsidR="00A943F4" w:rsidRDefault="00A943F4" w:rsidP="005D4BED">
      <w:pPr>
        <w:pStyle w:val="ListParagraph"/>
        <w:numPr>
          <w:ilvl w:val="0"/>
          <w:numId w:val="1"/>
        </w:numPr>
      </w:pPr>
      <w:r>
        <w:lastRenderedPageBreak/>
        <w:t>C</w:t>
      </w:r>
    </w:p>
    <w:p w14:paraId="6B198F43" w14:textId="3BF417A0" w:rsidR="00A943F4" w:rsidRDefault="00A943F4" w:rsidP="005D4BED">
      <w:pPr>
        <w:pStyle w:val="ListParagraph"/>
        <w:numPr>
          <w:ilvl w:val="0"/>
          <w:numId w:val="1"/>
        </w:numPr>
      </w:pPr>
      <w:r>
        <w:t>D</w:t>
      </w:r>
    </w:p>
    <w:p w14:paraId="1E3B21B4" w14:textId="1D1AD5AF" w:rsidR="00A943F4" w:rsidRDefault="00A943F4" w:rsidP="005D4BED">
      <w:pPr>
        <w:pStyle w:val="ListParagraph"/>
        <w:numPr>
          <w:ilvl w:val="0"/>
          <w:numId w:val="1"/>
        </w:numPr>
      </w:pPr>
      <w:r>
        <w:t>D</w:t>
      </w:r>
    </w:p>
    <w:p w14:paraId="29845B3D" w14:textId="052AE6E8" w:rsidR="00A943F4" w:rsidRDefault="0026217D" w:rsidP="005D4BED">
      <w:pPr>
        <w:pStyle w:val="ListParagraph"/>
        <w:numPr>
          <w:ilvl w:val="0"/>
          <w:numId w:val="1"/>
        </w:numPr>
      </w:pPr>
      <w:r>
        <w:t>A</w:t>
      </w:r>
    </w:p>
    <w:p w14:paraId="59E8F5A5" w14:textId="2AA64507" w:rsidR="0026217D" w:rsidRDefault="0008010E" w:rsidP="005D4BED">
      <w:pPr>
        <w:pStyle w:val="ListParagraph"/>
        <w:numPr>
          <w:ilvl w:val="0"/>
          <w:numId w:val="1"/>
        </w:numPr>
      </w:pPr>
      <w:r>
        <w:t>B</w:t>
      </w:r>
    </w:p>
    <w:p w14:paraId="47B2D930" w14:textId="3BF69567" w:rsidR="0008010E" w:rsidRDefault="00A023AB" w:rsidP="005D4BED">
      <w:pPr>
        <w:pStyle w:val="ListParagraph"/>
        <w:numPr>
          <w:ilvl w:val="0"/>
          <w:numId w:val="1"/>
        </w:numPr>
      </w:pPr>
      <w:r>
        <w:t>A</w:t>
      </w:r>
    </w:p>
    <w:p w14:paraId="7DCE6E13" w14:textId="77A166AA" w:rsidR="00A023AB" w:rsidRDefault="00D43C2D" w:rsidP="005D4BED">
      <w:pPr>
        <w:pStyle w:val="ListParagraph"/>
        <w:numPr>
          <w:ilvl w:val="0"/>
          <w:numId w:val="1"/>
        </w:numPr>
      </w:pPr>
      <w:r>
        <w:t>B</w:t>
      </w:r>
    </w:p>
    <w:p w14:paraId="05EC7289" w14:textId="009D26A7" w:rsidR="00D43C2D" w:rsidRDefault="00D43C2D" w:rsidP="005D4BED">
      <w:pPr>
        <w:pStyle w:val="ListParagraph"/>
        <w:numPr>
          <w:ilvl w:val="0"/>
          <w:numId w:val="1"/>
        </w:numPr>
      </w:pPr>
      <w:r>
        <w:t>D</w:t>
      </w:r>
    </w:p>
    <w:p w14:paraId="27E088BF" w14:textId="28711D8E" w:rsidR="00D43C2D" w:rsidRDefault="00D43C2D" w:rsidP="005D4BED">
      <w:pPr>
        <w:pStyle w:val="ListParagraph"/>
        <w:numPr>
          <w:ilvl w:val="0"/>
          <w:numId w:val="1"/>
        </w:numPr>
      </w:pPr>
      <w:r>
        <w:t>C</w:t>
      </w:r>
    </w:p>
    <w:p w14:paraId="16878A35" w14:textId="1C521C92" w:rsidR="00D43C2D" w:rsidRDefault="00D43C2D" w:rsidP="005D4BED">
      <w:pPr>
        <w:pStyle w:val="ListParagraph"/>
        <w:numPr>
          <w:ilvl w:val="0"/>
          <w:numId w:val="1"/>
        </w:numPr>
      </w:pPr>
      <w:r>
        <w:t>D</w:t>
      </w:r>
    </w:p>
    <w:p w14:paraId="151EC3F7" w14:textId="1948383C" w:rsidR="00D43C2D" w:rsidRDefault="00E448D2" w:rsidP="005D4BED">
      <w:pPr>
        <w:pStyle w:val="ListParagraph"/>
        <w:numPr>
          <w:ilvl w:val="0"/>
          <w:numId w:val="1"/>
        </w:numPr>
      </w:pPr>
      <w:r>
        <w:t>B</w:t>
      </w:r>
    </w:p>
    <w:p w14:paraId="02A214F7" w14:textId="4ABDA27F" w:rsidR="00E448D2" w:rsidRDefault="00C8618D" w:rsidP="005D4BED">
      <w:pPr>
        <w:pStyle w:val="ListParagraph"/>
        <w:numPr>
          <w:ilvl w:val="0"/>
          <w:numId w:val="1"/>
        </w:numPr>
      </w:pPr>
      <w:r>
        <w:t>B</w:t>
      </w:r>
    </w:p>
    <w:p w14:paraId="680FC62A" w14:textId="0C6933B8" w:rsidR="00C8618D" w:rsidRDefault="00C8618D" w:rsidP="005D4BED">
      <w:pPr>
        <w:pStyle w:val="ListParagraph"/>
        <w:numPr>
          <w:ilvl w:val="0"/>
          <w:numId w:val="1"/>
        </w:numPr>
      </w:pPr>
      <w:r>
        <w:t>B</w:t>
      </w:r>
    </w:p>
    <w:p w14:paraId="3AF1E479" w14:textId="54629AD1" w:rsidR="00C8618D" w:rsidRDefault="00B67E86" w:rsidP="005D4BED">
      <w:pPr>
        <w:pStyle w:val="ListParagraph"/>
        <w:numPr>
          <w:ilvl w:val="0"/>
          <w:numId w:val="1"/>
        </w:numPr>
      </w:pPr>
      <w:r>
        <w:t>C</w:t>
      </w:r>
    </w:p>
    <w:p w14:paraId="65DA2388" w14:textId="21A42E9D" w:rsidR="00B67E86" w:rsidRDefault="00B67E86" w:rsidP="005D4BED">
      <w:pPr>
        <w:pStyle w:val="ListParagraph"/>
        <w:numPr>
          <w:ilvl w:val="0"/>
          <w:numId w:val="1"/>
        </w:numPr>
      </w:pPr>
      <w:r>
        <w:t>C</w:t>
      </w:r>
    </w:p>
    <w:p w14:paraId="329CEECA" w14:textId="62A17138" w:rsidR="00B67E86" w:rsidRDefault="0080728F" w:rsidP="005D4BED">
      <w:pPr>
        <w:pStyle w:val="ListParagraph"/>
        <w:numPr>
          <w:ilvl w:val="0"/>
          <w:numId w:val="1"/>
        </w:numPr>
      </w:pPr>
      <w:r>
        <w:t>B</w:t>
      </w:r>
    </w:p>
    <w:p w14:paraId="66814B68" w14:textId="0B7B7147" w:rsidR="0080728F" w:rsidRDefault="0080728F" w:rsidP="005D4BED">
      <w:pPr>
        <w:pStyle w:val="ListParagraph"/>
        <w:numPr>
          <w:ilvl w:val="0"/>
          <w:numId w:val="1"/>
        </w:numPr>
      </w:pPr>
      <w:r>
        <w:t>A</w:t>
      </w:r>
    </w:p>
    <w:p w14:paraId="19B55E94" w14:textId="3028E6DF" w:rsidR="0080728F" w:rsidRDefault="0080728F" w:rsidP="005D4BED">
      <w:pPr>
        <w:pStyle w:val="ListParagraph"/>
        <w:numPr>
          <w:ilvl w:val="0"/>
          <w:numId w:val="1"/>
        </w:numPr>
      </w:pPr>
      <w:r>
        <w:t>B</w:t>
      </w:r>
    </w:p>
    <w:p w14:paraId="2C2DCF68" w14:textId="1C790512" w:rsidR="0080728F" w:rsidRDefault="0080728F" w:rsidP="005D4BED">
      <w:pPr>
        <w:pStyle w:val="ListParagraph"/>
        <w:numPr>
          <w:ilvl w:val="0"/>
          <w:numId w:val="1"/>
        </w:numPr>
      </w:pPr>
      <w:r>
        <w:t>C</w:t>
      </w:r>
    </w:p>
    <w:p w14:paraId="69C4409A" w14:textId="2AC7662A" w:rsidR="0080728F" w:rsidRDefault="00304A71" w:rsidP="005D4BED">
      <w:pPr>
        <w:pStyle w:val="ListParagraph"/>
        <w:numPr>
          <w:ilvl w:val="0"/>
          <w:numId w:val="1"/>
        </w:numPr>
      </w:pPr>
      <w:r>
        <w:t>D</w:t>
      </w:r>
    </w:p>
    <w:p w14:paraId="3EA71367" w14:textId="5E2328C0" w:rsidR="00304A71" w:rsidRDefault="00304A71" w:rsidP="005D4BED">
      <w:pPr>
        <w:pStyle w:val="ListParagraph"/>
        <w:numPr>
          <w:ilvl w:val="0"/>
          <w:numId w:val="1"/>
        </w:numPr>
      </w:pPr>
      <w:r>
        <w:t>B</w:t>
      </w:r>
    </w:p>
    <w:p w14:paraId="05DF3D52" w14:textId="66B7BDE8" w:rsidR="00304A71" w:rsidRDefault="00304A71" w:rsidP="005D4BED">
      <w:pPr>
        <w:pStyle w:val="ListParagraph"/>
        <w:numPr>
          <w:ilvl w:val="0"/>
          <w:numId w:val="1"/>
        </w:numPr>
      </w:pPr>
      <w:r>
        <w:t>C</w:t>
      </w:r>
    </w:p>
    <w:p w14:paraId="31FD5535" w14:textId="408C920D" w:rsidR="00304A71" w:rsidRDefault="00304A71" w:rsidP="005D4BED">
      <w:pPr>
        <w:pStyle w:val="ListParagraph"/>
        <w:numPr>
          <w:ilvl w:val="0"/>
          <w:numId w:val="1"/>
        </w:numPr>
      </w:pPr>
      <w:r>
        <w:t>D</w:t>
      </w:r>
    </w:p>
    <w:p w14:paraId="6BCBCAA5" w14:textId="5BA71EA0" w:rsidR="00304A71" w:rsidRDefault="00F43D9B" w:rsidP="005D4BED">
      <w:pPr>
        <w:pStyle w:val="ListParagraph"/>
        <w:numPr>
          <w:ilvl w:val="0"/>
          <w:numId w:val="1"/>
        </w:numPr>
      </w:pPr>
      <w:r>
        <w:t>B</w:t>
      </w:r>
    </w:p>
    <w:p w14:paraId="354EB41F" w14:textId="77777777" w:rsidR="00F43D9B" w:rsidRDefault="00F43D9B" w:rsidP="005D4BED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F43D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5C473A"/>
    <w:multiLevelType w:val="hybridMultilevel"/>
    <w:tmpl w:val="29923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jMzs7A0N7M0MzBR0lEKTi0uzszPAykwrAUASGDvuSwAAAA="/>
  </w:docVars>
  <w:rsids>
    <w:rsidRoot w:val="005D4BED"/>
    <w:rsid w:val="0008010E"/>
    <w:rsid w:val="0026217D"/>
    <w:rsid w:val="002A728C"/>
    <w:rsid w:val="00304A71"/>
    <w:rsid w:val="003B49A1"/>
    <w:rsid w:val="0048637D"/>
    <w:rsid w:val="004B1D95"/>
    <w:rsid w:val="005969F4"/>
    <w:rsid w:val="005D4BED"/>
    <w:rsid w:val="0060514F"/>
    <w:rsid w:val="00666EB2"/>
    <w:rsid w:val="0080728F"/>
    <w:rsid w:val="00896B85"/>
    <w:rsid w:val="00904245"/>
    <w:rsid w:val="00A023AB"/>
    <w:rsid w:val="00A815AC"/>
    <w:rsid w:val="00A943F4"/>
    <w:rsid w:val="00B67E86"/>
    <w:rsid w:val="00C8618D"/>
    <w:rsid w:val="00D43C2D"/>
    <w:rsid w:val="00DC3E35"/>
    <w:rsid w:val="00E448D2"/>
    <w:rsid w:val="00E96636"/>
    <w:rsid w:val="00EE1F71"/>
    <w:rsid w:val="00EF6474"/>
    <w:rsid w:val="00F4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D8B14"/>
  <w15:chartTrackingRefBased/>
  <w15:docId w15:val="{8B6B9F48-758B-4CA9-AB0D-E244501F8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7</TotalTime>
  <Pages>2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e Anderson</dc:creator>
  <cp:keywords/>
  <dc:description/>
  <cp:lastModifiedBy>Duane Anderson</cp:lastModifiedBy>
  <cp:revision>11</cp:revision>
  <dcterms:created xsi:type="dcterms:W3CDTF">2017-11-21T18:11:00Z</dcterms:created>
  <dcterms:modified xsi:type="dcterms:W3CDTF">2019-11-07T18:46:00Z</dcterms:modified>
</cp:coreProperties>
</file>